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7CC" w:rsidRDefault="007617CC" w:rsidP="00815B3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Wednesday</w:t>
      </w:r>
    </w:p>
    <w:p w:rsidR="00815B35" w:rsidRPr="000742F1" w:rsidRDefault="00815B35" w:rsidP="00815B35">
      <w:pPr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WALT; divide 2-digit numbers by 10 and 3-digit multiples of 10 by 10</w:t>
      </w: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Use a place-value grid</w:t>
      </w: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Divide 2-digit numbers by 10</w:t>
      </w: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Divide 3-digit multiples of ten numbers by 100</w:t>
      </w:r>
    </w:p>
    <w:p w:rsidR="00815B35" w:rsidRPr="000742F1" w:rsidRDefault="00815B35" w:rsidP="00815B3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Explain the rules and patterns</w:t>
      </w:r>
    </w:p>
    <w:p w:rsidR="00815B35" w:rsidRDefault="00815B35" w:rsidP="00815B35">
      <w:pPr>
        <w:rPr>
          <w:rFonts w:ascii="Comic Sans MS" w:hAnsi="Comic Sans MS"/>
          <w:sz w:val="24"/>
        </w:rPr>
      </w:pPr>
    </w:p>
    <w:p w:rsidR="00815B35" w:rsidRDefault="00815B35" w:rsidP="00815B35">
      <w:pPr>
        <w:rPr>
          <w:noProof/>
        </w:rPr>
      </w:pPr>
    </w:p>
    <w:p w:rsidR="00815B35" w:rsidRDefault="00815B35" w:rsidP="00815B35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3EF769D4" wp14:editId="34A3CB0C">
            <wp:extent cx="5362575" cy="359292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4292" t="15369" r="19233" b="5419"/>
                    <a:stretch/>
                  </pic:blipFill>
                  <pic:spPr bwMode="auto">
                    <a:xfrm>
                      <a:off x="0" y="0"/>
                      <a:ext cx="5370492" cy="3598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15B35" w:rsidRDefault="00815B35" w:rsidP="00815B3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</w:p>
    <w:p w:rsidR="007617CC" w:rsidRDefault="007617CC" w:rsidP="00A103E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Friday</w:t>
      </w:r>
    </w:p>
    <w:p w:rsidR="00A103E5" w:rsidRDefault="00A103E5" w:rsidP="00A103E5">
      <w:pPr>
        <w:rPr>
          <w:rFonts w:ascii="Comic Sans MS" w:hAnsi="Comic Sans MS"/>
          <w:sz w:val="24"/>
        </w:rPr>
      </w:pPr>
      <w:bookmarkStart w:id="0" w:name="_GoBack"/>
      <w:bookmarkEnd w:id="0"/>
      <w:r w:rsidRPr="000742F1">
        <w:rPr>
          <w:rFonts w:ascii="Comic Sans MS" w:hAnsi="Comic Sans MS"/>
          <w:sz w:val="24"/>
        </w:rPr>
        <w:t>B-WALT; add 4-digit numbers</w:t>
      </w:r>
    </w:p>
    <w:p w:rsidR="00A103E5" w:rsidRPr="000742F1" w:rsidRDefault="00A103E5" w:rsidP="00A103E5">
      <w:pPr>
        <w:rPr>
          <w:rFonts w:ascii="Comic Sans MS" w:hAnsi="Comic Sans MS"/>
          <w:sz w:val="24"/>
        </w:rPr>
      </w:pPr>
    </w:p>
    <w:p w:rsidR="00A103E5" w:rsidRPr="000742F1" w:rsidRDefault="00A103E5" w:rsidP="00A103E5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A103E5" w:rsidRPr="000742F1" w:rsidRDefault="00A103E5" w:rsidP="00A103E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opy the calculations carefully</w:t>
      </w:r>
    </w:p>
    <w:p w:rsidR="00A103E5" w:rsidRPr="000742F1" w:rsidRDefault="00A103E5" w:rsidP="00A103E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omplete the calculations</w:t>
      </w:r>
    </w:p>
    <w:p w:rsidR="00A103E5" w:rsidRPr="000742F1" w:rsidRDefault="00A103E5" w:rsidP="00A103E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Solve the word problems</w:t>
      </w:r>
    </w:p>
    <w:p w:rsidR="00A103E5" w:rsidRDefault="00A103E5" w:rsidP="00A103E5"/>
    <w:p w:rsidR="00A103E5" w:rsidRDefault="00A103E5" w:rsidP="00A103E5">
      <w:pPr>
        <w:rPr>
          <w:noProof/>
        </w:rPr>
      </w:pPr>
    </w:p>
    <w:p w:rsidR="00A103E5" w:rsidRDefault="00A103E5" w:rsidP="00A103E5">
      <w:r>
        <w:rPr>
          <w:noProof/>
        </w:rPr>
        <w:drawing>
          <wp:inline distT="0" distB="0" distL="0" distR="0" wp14:anchorId="2948BC85" wp14:editId="66750731">
            <wp:extent cx="3771900" cy="541185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1908" t="6207" r="33691" b="6010"/>
                    <a:stretch/>
                  </pic:blipFill>
                  <pic:spPr bwMode="auto">
                    <a:xfrm>
                      <a:off x="0" y="0"/>
                      <a:ext cx="3776136" cy="5417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03E5" w:rsidRDefault="00A103E5" w:rsidP="00A103E5"/>
    <w:p w:rsidR="00A103E5" w:rsidRDefault="00A103E5" w:rsidP="00A103E5">
      <w:r>
        <w:rPr>
          <w:noProof/>
        </w:rPr>
        <w:lastRenderedPageBreak/>
        <w:drawing>
          <wp:inline distT="0" distB="0" distL="0" distR="0" wp14:anchorId="3F545085" wp14:editId="20A1C739">
            <wp:extent cx="4133850" cy="5843528"/>
            <wp:effectExtent l="254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6229" t="16551" r="36849" b="15764"/>
                    <a:stretch/>
                  </pic:blipFill>
                  <pic:spPr bwMode="auto">
                    <a:xfrm rot="5400000">
                      <a:off x="0" y="0"/>
                      <a:ext cx="4141836" cy="5854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3283" w:rsidRDefault="007617CC"/>
    <w:sectPr w:rsidR="00FB32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3E5"/>
    <w:rsid w:val="004731F3"/>
    <w:rsid w:val="007617CC"/>
    <w:rsid w:val="00815B35"/>
    <w:rsid w:val="00A103E5"/>
    <w:rsid w:val="00E00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F53F1"/>
  <w15:chartTrackingRefBased/>
  <w15:docId w15:val="{B1D07354-0567-4A75-8AB0-5240F5AF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03E5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A103E5"/>
  </w:style>
  <w:style w:type="character" w:customStyle="1" w:styleId="LessonExtra">
    <w:name w:val="LessonExtra"/>
    <w:uiPriority w:val="99"/>
    <w:rsid w:val="00A103E5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Jones (Knighton CiW School)</dc:creator>
  <cp:keywords/>
  <dc:description/>
  <cp:lastModifiedBy>tjones</cp:lastModifiedBy>
  <cp:revision>3</cp:revision>
  <dcterms:created xsi:type="dcterms:W3CDTF">2021-02-03T11:40:00Z</dcterms:created>
  <dcterms:modified xsi:type="dcterms:W3CDTF">2021-02-22T08:39:00Z</dcterms:modified>
</cp:coreProperties>
</file>